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irthweight GA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 (g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4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4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8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Recession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first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 second 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3:33:00Z</dcterms:created>
  <dcterms:modified xsi:type="dcterms:W3CDTF">2023-03-2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